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C75A7" w14:textId="387EF858" w:rsidR="0014443A" w:rsidRDefault="0014443A" w:rsidP="0014443A">
      <w:pPr>
        <w:jc w:val="center"/>
        <w:rPr>
          <w:rFonts w:ascii="Arial" w:hAnsi="Arial" w:cs="Arial"/>
          <w:b/>
          <w:bCs/>
          <w:shd w:val="clear" w:color="auto" w:fill="FFFFFF"/>
        </w:rPr>
      </w:pPr>
      <w:r>
        <w:rPr>
          <w:rFonts w:ascii="Arial" w:hAnsi="Arial" w:cs="Arial"/>
          <w:b/>
          <w:bCs/>
          <w:shd w:val="clear" w:color="auto" w:fill="FFFFFF"/>
        </w:rPr>
        <w:t>Rubric</w:t>
      </w:r>
    </w:p>
    <w:p w14:paraId="7DB5745E" w14:textId="6FF20811" w:rsidR="0014443A" w:rsidRDefault="0014443A">
      <w:pPr>
        <w:rPr>
          <w:rFonts w:ascii="Arial" w:hAnsi="Arial" w:cs="Arial"/>
          <w:b/>
          <w:bCs/>
          <w:shd w:val="clear" w:color="auto" w:fill="FFFFFF"/>
        </w:rPr>
      </w:pPr>
      <w:r w:rsidRPr="0014443A">
        <w:rPr>
          <w:rFonts w:ascii="Arial" w:hAnsi="Arial" w:cs="Arial"/>
          <w:b/>
          <w:bCs/>
          <w:shd w:val="clear" w:color="auto" w:fill="FFFFFF"/>
        </w:rPr>
        <w:t>Learning Objectives</w:t>
      </w:r>
    </w:p>
    <w:p w14:paraId="326E830A" w14:textId="2E0B0C4B" w:rsidR="0014443A" w:rsidRPr="0014443A" w:rsidRDefault="002F0C4A" w:rsidP="0014443A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2F0C4A">
        <w:rPr>
          <w:rFonts w:ascii="Arial" w:hAnsi="Arial" w:cs="Arial"/>
          <w:sz w:val="22"/>
          <w:szCs w:val="22"/>
          <w:shd w:val="clear" w:color="auto" w:fill="FFFFFF"/>
        </w:rPr>
        <w:t xml:space="preserve">Using information from the cell cycle, students will create a model that demonstrates growth and division of cells. They will use this model to </w:t>
      </w:r>
      <w:r>
        <w:rPr>
          <w:rFonts w:ascii="Arial" w:hAnsi="Arial" w:cs="Arial"/>
          <w:sz w:val="22"/>
          <w:szCs w:val="22"/>
          <w:shd w:val="clear" w:color="auto" w:fill="FFFFFF"/>
        </w:rPr>
        <w:t>demonstrate understanding of cancer growth and how wounds heal/regenerate</w:t>
      </w:r>
      <w:r w:rsidRPr="002F0C4A"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29BDC317" w14:textId="253F09AE" w:rsidR="0014443A" w:rsidRPr="0014443A" w:rsidRDefault="0014443A" w:rsidP="0014443A">
      <w:pPr>
        <w:pStyle w:val="Li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305"/>
        <w:gridCol w:w="2590"/>
        <w:gridCol w:w="2590"/>
        <w:gridCol w:w="2590"/>
      </w:tblGrid>
      <w:tr w:rsidR="008E2C57" w14:paraId="2EC4DBBA" w14:textId="77777777" w:rsidTr="006715D5">
        <w:tc>
          <w:tcPr>
            <w:tcW w:w="2875" w:type="dxa"/>
            <w:shd w:val="clear" w:color="auto" w:fill="D0CECE" w:themeFill="background2" w:themeFillShade="E6"/>
          </w:tcPr>
          <w:p w14:paraId="35DCFAF4" w14:textId="77777777" w:rsidR="008E2C57" w:rsidRDefault="008E2C57" w:rsidP="004A61A8">
            <w:pPr>
              <w:jc w:val="center"/>
              <w:rPr>
                <w:b/>
                <w:bCs/>
              </w:rPr>
            </w:pPr>
          </w:p>
          <w:p w14:paraId="7369A62E" w14:textId="01A86FFD" w:rsidR="008E2C57" w:rsidRDefault="008E2C57" w:rsidP="004A61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ct “Must Haves”</w:t>
            </w:r>
          </w:p>
          <w:p w14:paraId="09D16EE8" w14:textId="512E2C63" w:rsidR="008E2C57" w:rsidRPr="00090DB6" w:rsidRDefault="008E2C57" w:rsidP="004A61A8">
            <w:pPr>
              <w:jc w:val="center"/>
              <w:rPr>
                <w:b/>
                <w:bCs/>
              </w:rPr>
            </w:pPr>
          </w:p>
        </w:tc>
        <w:tc>
          <w:tcPr>
            <w:tcW w:w="10075" w:type="dxa"/>
            <w:gridSpan w:val="4"/>
            <w:shd w:val="clear" w:color="auto" w:fill="D0CECE" w:themeFill="background2" w:themeFillShade="E6"/>
          </w:tcPr>
          <w:p w14:paraId="3E5C9620" w14:textId="546C1288" w:rsidR="008E2C57" w:rsidRDefault="008E2C57" w:rsidP="004A61A8">
            <w:pPr>
              <w:jc w:val="center"/>
              <w:rPr>
                <w:sz w:val="22"/>
                <w:szCs w:val="22"/>
              </w:rPr>
            </w:pPr>
          </w:p>
          <w:p w14:paraId="4BEDECF6" w14:textId="02580BD9" w:rsidR="008E2C57" w:rsidRPr="008E2C57" w:rsidRDefault="008E2AB3" w:rsidP="004A61A8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BC5858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3BA0770" wp14:editId="39FB80A0">
                      <wp:simplePos x="0" y="0"/>
                      <wp:positionH relativeFrom="column">
                        <wp:posOffset>4814082</wp:posOffset>
                      </wp:positionH>
                      <wp:positionV relativeFrom="paragraph">
                        <wp:posOffset>165100</wp:posOffset>
                      </wp:positionV>
                      <wp:extent cx="136477" cy="143301"/>
                      <wp:effectExtent l="0" t="0" r="16510" b="9525"/>
                      <wp:wrapNone/>
                      <wp:docPr id="6" name="Fram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477" cy="143301"/>
                              </a:xfrm>
                              <a:prstGeom prst="fram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6C20D6" id="Frame 6" o:spid="_x0000_s1026" style="position:absolute;margin-left:379.05pt;margin-top:13pt;width:10.75pt;height:11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477,143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" path="m,l136477,r,143301l,143301,,xm17060,17060r,109181l119417,126241r,-109181l17060,17060xe" fillcolor="#4472c4 [3204]" strokecolor="#1f3763 [1604]" strokeweight="1pt">
                      <v:stroke joinstyle="miter"/>
                      <v:path arrowok="t" o:connecttype="custom" o:connectlocs="0,0;136477,0;136477,143301;0,143301;0,0;17060,17060;17060,126241;119417,126241;119417,17060;17060,17060" o:connectangles="0,0,0,0,0,0,0,0,0,0"/>
                    </v:shape>
                  </w:pict>
                </mc:Fallback>
              </mc:AlternateContent>
            </w:r>
            <w:r w:rsidR="00D56ABE" w:rsidRPr="00BC5858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B3426CC" wp14:editId="7B384531">
                      <wp:simplePos x="0" y="0"/>
                      <wp:positionH relativeFrom="column">
                        <wp:posOffset>2458085</wp:posOffset>
                      </wp:positionH>
                      <wp:positionV relativeFrom="paragraph">
                        <wp:posOffset>174283</wp:posOffset>
                      </wp:positionV>
                      <wp:extent cx="136477" cy="143301"/>
                      <wp:effectExtent l="0" t="0" r="16510" b="9525"/>
                      <wp:wrapNone/>
                      <wp:docPr id="4" name="Fram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477" cy="143301"/>
                              </a:xfrm>
                              <a:prstGeom prst="fram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CFCA3D" id="Frame 4" o:spid="_x0000_s1026" style="position:absolute;margin-left:193.55pt;margin-top:13.7pt;width:10.75pt;height:11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477,143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" path="m,l136477,r,143301l,143301,,xm17060,17060r,109181l119417,126241r,-109181l17060,17060xe" fillcolor="#4472c4 [3204]" strokecolor="#1f3763 [1604]" strokeweight="1pt">
                      <v:stroke joinstyle="miter"/>
                      <v:path arrowok="t" o:connecttype="custom" o:connectlocs="0,0;136477,0;136477,143301;0,143301;0,0;17060,17060;17060,126241;119417,126241;119417,17060;17060,17060" o:connectangles="0,0,0,0,0,0,0,0,0,0"/>
                    </v:shape>
                  </w:pict>
                </mc:Fallback>
              </mc:AlternateContent>
            </w:r>
            <w:r w:rsidR="00D56ABE" w:rsidRPr="00BC5858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C18B480" wp14:editId="4AAA5523">
                      <wp:simplePos x="0" y="0"/>
                      <wp:positionH relativeFrom="column">
                        <wp:posOffset>559435</wp:posOffset>
                      </wp:positionH>
                      <wp:positionV relativeFrom="paragraph">
                        <wp:posOffset>174625</wp:posOffset>
                      </wp:positionV>
                      <wp:extent cx="135890" cy="142875"/>
                      <wp:effectExtent l="0" t="0" r="16510" b="9525"/>
                      <wp:wrapNone/>
                      <wp:docPr id="5" name="Fram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890" cy="142875"/>
                              </a:xfrm>
                              <a:prstGeom prst="fram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38E78E" id="Frame 5" o:spid="_x0000_s1026" style="position:absolute;margin-left:44.05pt;margin-top:13.75pt;width:10.7pt;height:1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5890,142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" path="m,l135890,r,142875l,142875,,xm16986,16986r,108903l118904,125889r,-108903l16986,16986xe" fillcolor="#4472c4 [3204]" strokecolor="#1f3763 [1604]" strokeweight="1pt">
                      <v:stroke joinstyle="miter"/>
                      <v:path arrowok="t" o:connecttype="custom" o:connectlocs="0,0;135890,0;135890,142875;0,142875;0,0;16986,16986;16986,125889;118904,125889;118904,16986;16986,16986" o:connectangles="0,0,0,0,0,0,0,0,0,0"/>
                    </v:shape>
                  </w:pict>
                </mc:Fallback>
              </mc:AlternateContent>
            </w:r>
            <w:r w:rsidR="008E2C57" w:rsidRPr="008E2C57">
              <w:rPr>
                <w:b/>
                <w:bCs/>
                <w:i/>
                <w:iCs/>
                <w:sz w:val="22"/>
                <w:szCs w:val="22"/>
              </w:rPr>
              <w:t>Completed storyboard          Stop motion animation element          Response to each assessment question</w:t>
            </w:r>
            <w:r>
              <w:rPr>
                <w:b/>
                <w:bCs/>
                <w:i/>
                <w:iCs/>
                <w:sz w:val="22"/>
                <w:szCs w:val="22"/>
              </w:rPr>
              <w:t>s</w:t>
            </w:r>
            <w:r w:rsidR="008E2C57">
              <w:rPr>
                <w:b/>
                <w:bCs/>
                <w:i/>
                <w:iCs/>
                <w:sz w:val="22"/>
                <w:szCs w:val="22"/>
              </w:rPr>
              <w:t xml:space="preserve"> (3)</w:t>
            </w:r>
          </w:p>
          <w:p w14:paraId="13D35DDE" w14:textId="31C1E6BA" w:rsidR="008E2C57" w:rsidRPr="008E2C57" w:rsidRDefault="008E2C57" w:rsidP="004A61A8">
            <w:pPr>
              <w:jc w:val="center"/>
              <w:rPr>
                <w:sz w:val="22"/>
                <w:szCs w:val="22"/>
              </w:rPr>
            </w:pPr>
          </w:p>
        </w:tc>
      </w:tr>
      <w:tr w:rsidR="0014443A" w14:paraId="7DD2EC3B" w14:textId="77777777" w:rsidTr="004A61A8">
        <w:tc>
          <w:tcPr>
            <w:tcW w:w="2875" w:type="dxa"/>
          </w:tcPr>
          <w:p w14:paraId="30FF8411" w14:textId="77777777" w:rsidR="0014443A" w:rsidRPr="00090DB6" w:rsidRDefault="0014443A" w:rsidP="004A61A8">
            <w:pPr>
              <w:jc w:val="center"/>
              <w:rPr>
                <w:b/>
                <w:bCs/>
              </w:rPr>
            </w:pPr>
            <w:r w:rsidRPr="00090DB6">
              <w:rPr>
                <w:b/>
                <w:bCs/>
              </w:rPr>
              <w:t>Dimension Element</w:t>
            </w:r>
          </w:p>
        </w:tc>
        <w:tc>
          <w:tcPr>
            <w:tcW w:w="2305" w:type="dxa"/>
          </w:tcPr>
          <w:p w14:paraId="557A3B25" w14:textId="77777777" w:rsidR="0014443A" w:rsidRDefault="0014443A" w:rsidP="004A61A8">
            <w:pPr>
              <w:jc w:val="center"/>
            </w:pPr>
            <w:r>
              <w:t>D (1)</w:t>
            </w:r>
          </w:p>
          <w:p w14:paraId="4D3BD268" w14:textId="77777777" w:rsidR="0014443A" w:rsidRDefault="0014443A" w:rsidP="004A61A8">
            <w:pPr>
              <w:jc w:val="center"/>
            </w:pPr>
            <w:r>
              <w:t>The student…</w:t>
            </w:r>
          </w:p>
        </w:tc>
        <w:tc>
          <w:tcPr>
            <w:tcW w:w="2590" w:type="dxa"/>
          </w:tcPr>
          <w:p w14:paraId="0B03C311" w14:textId="77777777" w:rsidR="0014443A" w:rsidRDefault="0014443A" w:rsidP="004A61A8">
            <w:pPr>
              <w:jc w:val="center"/>
            </w:pPr>
            <w:r>
              <w:t>C (2)</w:t>
            </w:r>
          </w:p>
          <w:p w14:paraId="2A5F0A24" w14:textId="77777777" w:rsidR="0014443A" w:rsidRDefault="0014443A" w:rsidP="004A61A8">
            <w:pPr>
              <w:jc w:val="center"/>
            </w:pPr>
            <w:r>
              <w:t>The student…</w:t>
            </w:r>
          </w:p>
        </w:tc>
        <w:tc>
          <w:tcPr>
            <w:tcW w:w="2590" w:type="dxa"/>
          </w:tcPr>
          <w:p w14:paraId="1B14CBF1" w14:textId="77777777" w:rsidR="0014443A" w:rsidRDefault="0014443A" w:rsidP="004A61A8">
            <w:pPr>
              <w:jc w:val="center"/>
            </w:pPr>
            <w:r>
              <w:t>B (3)</w:t>
            </w:r>
          </w:p>
          <w:p w14:paraId="07E08D42" w14:textId="77777777" w:rsidR="0014443A" w:rsidRDefault="0014443A" w:rsidP="004A61A8">
            <w:pPr>
              <w:jc w:val="center"/>
            </w:pPr>
            <w:r>
              <w:t>The student…</w:t>
            </w:r>
          </w:p>
        </w:tc>
        <w:tc>
          <w:tcPr>
            <w:tcW w:w="2590" w:type="dxa"/>
          </w:tcPr>
          <w:p w14:paraId="4C97D300" w14:textId="77777777" w:rsidR="0014443A" w:rsidRDefault="0014443A" w:rsidP="004A61A8">
            <w:pPr>
              <w:jc w:val="center"/>
            </w:pPr>
            <w:r>
              <w:t>A (4)</w:t>
            </w:r>
          </w:p>
          <w:p w14:paraId="77867F6A" w14:textId="77777777" w:rsidR="0014443A" w:rsidRDefault="0014443A" w:rsidP="004A61A8">
            <w:pPr>
              <w:jc w:val="center"/>
            </w:pPr>
            <w:r>
              <w:t>The student…</w:t>
            </w:r>
          </w:p>
        </w:tc>
      </w:tr>
      <w:tr w:rsidR="0014443A" w14:paraId="43044B31" w14:textId="77777777" w:rsidTr="004A61A8">
        <w:tc>
          <w:tcPr>
            <w:tcW w:w="2875" w:type="dxa"/>
          </w:tcPr>
          <w:p w14:paraId="1FBD94D6" w14:textId="77777777" w:rsidR="0014443A" w:rsidRPr="00090DB6" w:rsidRDefault="0014443A" w:rsidP="004A61A8">
            <w:pPr>
              <w:jc w:val="center"/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</w:pPr>
            <w:r w:rsidRPr="00090DB6"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DCI</w:t>
            </w:r>
          </w:p>
          <w:p w14:paraId="2961DD11" w14:textId="4CF487FF" w:rsidR="002F0C4A" w:rsidRPr="00BC5858" w:rsidRDefault="00D56ABE" w:rsidP="004A61A8">
            <w:pPr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</w:pPr>
            <w:r w:rsidRPr="00BC5858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EB0DDFA" wp14:editId="75E4B1FE">
                      <wp:simplePos x="0" y="0"/>
                      <wp:positionH relativeFrom="column">
                        <wp:posOffset>664210</wp:posOffset>
                      </wp:positionH>
                      <wp:positionV relativeFrom="paragraph">
                        <wp:posOffset>579755</wp:posOffset>
                      </wp:positionV>
                      <wp:extent cx="136477" cy="143301"/>
                      <wp:effectExtent l="0" t="0" r="16510" b="9525"/>
                      <wp:wrapNone/>
                      <wp:docPr id="1" name="Fram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477" cy="143301"/>
                              </a:xfrm>
                              <a:prstGeom prst="fram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ACB52C" id="Frame 1" o:spid="_x0000_s1026" style="position:absolute;margin-left:52.3pt;margin-top:45.65pt;width:10.75pt;height:11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477,143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" path="m,l136477,r,143301l,143301,,xm17060,17060r,109181l119417,126241r,-109181l17060,17060xe" fillcolor="#4472c4 [3204]" strokecolor="#1f3763 [1604]" strokeweight="1pt">
                      <v:stroke joinstyle="miter"/>
                      <v:path arrowok="t" o:connecttype="custom" o:connectlocs="0,0;136477,0;136477,143301;0,143301;0,0;17060,17060;17060,126241;119417,126241;119417,17060;17060,17060" o:connectangles="0,0,0,0,0,0,0,0,0,0"/>
                    </v:shape>
                  </w:pict>
                </mc:Fallback>
              </mc:AlternateContent>
            </w:r>
            <w:r w:rsidR="002F0C4A" w:rsidRPr="002F0C4A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Growth and division of cells in organisms occurs by mitosis and differentiation for specific cell types.</w:t>
            </w:r>
          </w:p>
          <w:p w14:paraId="069CE2EC" w14:textId="587FB6FD" w:rsidR="0014443A" w:rsidRPr="00BC5858" w:rsidRDefault="0014443A" w:rsidP="004A61A8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ufficient Evidence</w:t>
            </w:r>
          </w:p>
        </w:tc>
        <w:tc>
          <w:tcPr>
            <w:tcW w:w="2305" w:type="dxa"/>
          </w:tcPr>
          <w:p w14:paraId="4BBA31F4" w14:textId="77777777" w:rsidR="0014443A" w:rsidRPr="00EC3AC8" w:rsidRDefault="0014443A" w:rsidP="004A61A8">
            <w:pPr>
              <w:rPr>
                <w:sz w:val="20"/>
                <w:szCs w:val="20"/>
              </w:rPr>
            </w:pPr>
          </w:p>
          <w:p w14:paraId="411B3CA6" w14:textId="7E7A57B8" w:rsidR="0014443A" w:rsidRPr="00BC5858" w:rsidRDefault="0014443A" w:rsidP="004A61A8">
            <w:pPr>
              <w:rPr>
                <w:sz w:val="20"/>
                <w:szCs w:val="20"/>
              </w:rPr>
            </w:pPr>
            <w:r w:rsidRPr="00EC3AC8">
              <w:rPr>
                <w:sz w:val="20"/>
                <w:szCs w:val="20"/>
              </w:rPr>
              <w:t xml:space="preserve">With guidance, </w:t>
            </w:r>
            <w:r>
              <w:rPr>
                <w:sz w:val="20"/>
                <w:szCs w:val="20"/>
              </w:rPr>
              <w:t>explains</w:t>
            </w:r>
            <w:r w:rsidRPr="00EC3AC8">
              <w:rPr>
                <w:sz w:val="20"/>
                <w:szCs w:val="20"/>
              </w:rPr>
              <w:t xml:space="preserve"> </w:t>
            </w:r>
            <w:r w:rsidR="002F0C4A">
              <w:rPr>
                <w:sz w:val="20"/>
                <w:szCs w:val="20"/>
              </w:rPr>
              <w:t>the cell cycle including mitosis and cell differentiation</w:t>
            </w:r>
            <w:r w:rsidRPr="00EC3AC8">
              <w:rPr>
                <w:sz w:val="20"/>
                <w:szCs w:val="20"/>
              </w:rPr>
              <w:t>.</w:t>
            </w:r>
          </w:p>
        </w:tc>
        <w:tc>
          <w:tcPr>
            <w:tcW w:w="2590" w:type="dxa"/>
          </w:tcPr>
          <w:p w14:paraId="4CF2926E" w14:textId="77777777" w:rsidR="0014443A" w:rsidRPr="00EC3AC8" w:rsidRDefault="0014443A" w:rsidP="004A61A8">
            <w:pPr>
              <w:rPr>
                <w:sz w:val="20"/>
                <w:szCs w:val="20"/>
              </w:rPr>
            </w:pPr>
          </w:p>
          <w:p w14:paraId="10E875E8" w14:textId="3A1FBE4E" w:rsidR="0014443A" w:rsidRPr="00EC3AC8" w:rsidRDefault="0014443A" w:rsidP="004A61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s a basic explanation</w:t>
            </w:r>
            <w:r w:rsidRPr="00EC3A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f </w:t>
            </w:r>
            <w:r w:rsidR="002F0C4A">
              <w:rPr>
                <w:sz w:val="20"/>
                <w:szCs w:val="20"/>
              </w:rPr>
              <w:t>the cell cycle including mitosis and cell differentiation</w:t>
            </w:r>
            <w:r w:rsidR="002F0C4A" w:rsidRPr="00EC3AC8">
              <w:rPr>
                <w:sz w:val="20"/>
                <w:szCs w:val="20"/>
              </w:rPr>
              <w:t>.</w:t>
            </w:r>
          </w:p>
        </w:tc>
        <w:tc>
          <w:tcPr>
            <w:tcW w:w="2590" w:type="dxa"/>
          </w:tcPr>
          <w:p w14:paraId="410006FE" w14:textId="77777777" w:rsidR="0014443A" w:rsidRPr="00EC3AC8" w:rsidRDefault="0014443A" w:rsidP="004A61A8">
            <w:pPr>
              <w:rPr>
                <w:sz w:val="20"/>
                <w:szCs w:val="20"/>
              </w:rPr>
            </w:pPr>
          </w:p>
          <w:p w14:paraId="39192394" w14:textId="6CD9B270" w:rsidR="0014443A" w:rsidRDefault="0014443A" w:rsidP="004A61A8">
            <w:r>
              <w:rPr>
                <w:sz w:val="20"/>
                <w:szCs w:val="20"/>
              </w:rPr>
              <w:t>Provides a thorough explanation of</w:t>
            </w:r>
            <w:r w:rsidRPr="00EC3AC8">
              <w:rPr>
                <w:sz w:val="20"/>
                <w:szCs w:val="20"/>
              </w:rPr>
              <w:t xml:space="preserve"> </w:t>
            </w:r>
            <w:r w:rsidR="002F0C4A">
              <w:rPr>
                <w:sz w:val="20"/>
                <w:szCs w:val="20"/>
              </w:rPr>
              <w:t>the cell cycle including mitosis and cell differentiation</w:t>
            </w:r>
            <w:r w:rsidR="002F0C4A" w:rsidRPr="00EC3AC8">
              <w:rPr>
                <w:sz w:val="20"/>
                <w:szCs w:val="20"/>
              </w:rPr>
              <w:t>.</w:t>
            </w:r>
          </w:p>
        </w:tc>
        <w:tc>
          <w:tcPr>
            <w:tcW w:w="2590" w:type="dxa"/>
          </w:tcPr>
          <w:p w14:paraId="1476AE6C" w14:textId="77777777" w:rsidR="0014443A" w:rsidRDefault="0014443A" w:rsidP="004A61A8">
            <w:pPr>
              <w:rPr>
                <w:sz w:val="20"/>
                <w:szCs w:val="20"/>
              </w:rPr>
            </w:pPr>
          </w:p>
          <w:p w14:paraId="280E2DEB" w14:textId="5C5DF9B7" w:rsidR="0014443A" w:rsidRPr="008F7889" w:rsidRDefault="0014443A" w:rsidP="004A61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vides insightful explanation of </w:t>
            </w:r>
            <w:r w:rsidR="002F0C4A">
              <w:rPr>
                <w:sz w:val="20"/>
                <w:szCs w:val="20"/>
              </w:rPr>
              <w:t>the cell cycle including mitosis and cell differentiation</w:t>
            </w:r>
            <w:r w:rsidR="002F0C4A" w:rsidRPr="00EC3AC8">
              <w:rPr>
                <w:sz w:val="20"/>
                <w:szCs w:val="20"/>
              </w:rPr>
              <w:t>.</w:t>
            </w:r>
          </w:p>
        </w:tc>
      </w:tr>
      <w:tr w:rsidR="0014443A" w14:paraId="3CACB404" w14:textId="77777777" w:rsidTr="004A61A8">
        <w:tc>
          <w:tcPr>
            <w:tcW w:w="2875" w:type="dxa"/>
          </w:tcPr>
          <w:p w14:paraId="16C560D5" w14:textId="77777777" w:rsidR="0014443A" w:rsidRPr="00090DB6" w:rsidRDefault="0014443A" w:rsidP="004A61A8">
            <w:pPr>
              <w:jc w:val="center"/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SEP</w:t>
            </w:r>
          </w:p>
          <w:p w14:paraId="560783E3" w14:textId="241A7E0E" w:rsidR="00D56ABE" w:rsidRPr="00BC5858" w:rsidRDefault="008E2C57" w:rsidP="004A61A8">
            <w:pPr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</w:pPr>
            <w:r w:rsidRPr="008E2C57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Develop, revise, and/or use a model based on evidence to illustrate and/or predict the relationships between systems or between components of a system.</w:t>
            </w:r>
          </w:p>
          <w:p w14:paraId="1243AEDD" w14:textId="276297A9" w:rsidR="00D56ABE" w:rsidRDefault="00D56ABE" w:rsidP="004A61A8">
            <w:pPr>
              <w:jc w:val="right"/>
              <w:rPr>
                <w:sz w:val="16"/>
                <w:szCs w:val="16"/>
              </w:rPr>
            </w:pPr>
            <w:r w:rsidRPr="00BC5858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1A48D78" wp14:editId="4CD1A284">
                      <wp:simplePos x="0" y="0"/>
                      <wp:positionH relativeFrom="column">
                        <wp:posOffset>664210</wp:posOffset>
                      </wp:positionH>
                      <wp:positionV relativeFrom="paragraph">
                        <wp:posOffset>107950</wp:posOffset>
                      </wp:positionV>
                      <wp:extent cx="136477" cy="143301"/>
                      <wp:effectExtent l="0" t="0" r="16510" b="9525"/>
                      <wp:wrapNone/>
                      <wp:docPr id="2" name="Fram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477" cy="143301"/>
                              </a:xfrm>
                              <a:prstGeom prst="fram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3DAF3" id="Frame 2" o:spid="_x0000_s1026" style="position:absolute;margin-left:52.3pt;margin-top:8.5pt;width:10.75pt;height:11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477,143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" path="m,l136477,r,143301l,143301,,xm17060,17060r,109181l119417,126241r,-109181l17060,17060xe" fillcolor="#4472c4 [3204]" strokecolor="#1f3763 [1604]" strokeweight="1pt">
                      <v:stroke joinstyle="miter"/>
                      <v:path arrowok="t" o:connecttype="custom" o:connectlocs="0,0;136477,0;136477,143301;0,143301;0,0;17060,17060;17060,126241;119417,126241;119417,17060;17060,17060" o:connectangles="0,0,0,0,0,0,0,0,0,0"/>
                    </v:shape>
                  </w:pict>
                </mc:Fallback>
              </mc:AlternateContent>
            </w:r>
          </w:p>
          <w:p w14:paraId="574E7405" w14:textId="3CFEB3C7" w:rsidR="0014443A" w:rsidRDefault="0014443A" w:rsidP="004A61A8">
            <w:pPr>
              <w:jc w:val="right"/>
            </w:pPr>
            <w:r>
              <w:rPr>
                <w:sz w:val="16"/>
                <w:szCs w:val="16"/>
              </w:rPr>
              <w:t>Insufficient Evidence</w:t>
            </w:r>
          </w:p>
        </w:tc>
        <w:tc>
          <w:tcPr>
            <w:tcW w:w="2305" w:type="dxa"/>
          </w:tcPr>
          <w:p w14:paraId="77C5BDBA" w14:textId="77777777" w:rsidR="0014443A" w:rsidRPr="00B62372" w:rsidRDefault="0014443A" w:rsidP="004A61A8">
            <w:pPr>
              <w:rPr>
                <w:sz w:val="20"/>
                <w:szCs w:val="20"/>
              </w:rPr>
            </w:pPr>
          </w:p>
          <w:p w14:paraId="780C8792" w14:textId="460EB33B" w:rsidR="0014443A" w:rsidRPr="00D56ABE" w:rsidRDefault="0014443A" w:rsidP="004A61A8">
            <w:pPr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B62372">
              <w:rPr>
                <w:sz w:val="20"/>
                <w:szCs w:val="20"/>
              </w:rPr>
              <w:t xml:space="preserve">Attempts to </w:t>
            </w:r>
            <w:r w:rsidR="00B62372" w:rsidRPr="00B62372">
              <w:rPr>
                <w:sz w:val="20"/>
                <w:szCs w:val="20"/>
              </w:rPr>
              <w:t>d</w:t>
            </w:r>
            <w:r w:rsidR="00B62372" w:rsidRPr="00B6237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evelop, revise, and/or use a model based on evidence to illustrate and/or predict the relationships between </w:t>
            </w:r>
            <w:r w:rsidR="00D56AB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the cell cycle, </w:t>
            </w:r>
            <w:r w:rsidR="00D56ABE" w:rsidRPr="00D56ABE">
              <w:rPr>
                <w:rFonts w:cstheme="minorHAnsi"/>
                <w:sz w:val="20"/>
                <w:szCs w:val="20"/>
                <w:shd w:val="clear" w:color="auto" w:fill="FFFFFF"/>
              </w:rPr>
              <w:t>cancer growth</w:t>
            </w:r>
            <w:r w:rsidR="00D56ABE">
              <w:rPr>
                <w:rFonts w:cstheme="minorHAnsi"/>
                <w:sz w:val="20"/>
                <w:szCs w:val="20"/>
                <w:shd w:val="clear" w:color="auto" w:fill="FFFFFF"/>
              </w:rPr>
              <w:t>,</w:t>
            </w:r>
            <w:r w:rsidR="00D56ABE" w:rsidRPr="00D56AB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and how wounds heal/regenerate</w:t>
            </w:r>
            <w:r w:rsidR="00B62372" w:rsidRPr="00B62372">
              <w:rPr>
                <w:rFonts w:cstheme="minorHAnsi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590" w:type="dxa"/>
          </w:tcPr>
          <w:p w14:paraId="13B9E7C0" w14:textId="77777777" w:rsidR="0014443A" w:rsidRPr="00B62372" w:rsidRDefault="0014443A" w:rsidP="004A61A8">
            <w:pPr>
              <w:rPr>
                <w:sz w:val="20"/>
                <w:szCs w:val="20"/>
              </w:rPr>
            </w:pPr>
          </w:p>
          <w:p w14:paraId="67BAADCB" w14:textId="374A6271" w:rsidR="00B62372" w:rsidRPr="00B62372" w:rsidRDefault="00B62372" w:rsidP="00B62372">
            <w:pPr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Basically develop, revise, and/or use a model based on evidence to illustrate and/or predict the relationships between </w:t>
            </w:r>
            <w:r w:rsidR="00D56AB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the cell cycle, </w:t>
            </w:r>
            <w:r w:rsidR="00D56ABE" w:rsidRPr="00D56ABE">
              <w:rPr>
                <w:rFonts w:cstheme="minorHAnsi"/>
                <w:sz w:val="20"/>
                <w:szCs w:val="20"/>
                <w:shd w:val="clear" w:color="auto" w:fill="FFFFFF"/>
              </w:rPr>
              <w:t>cancer growth</w:t>
            </w:r>
            <w:r w:rsidR="00D56ABE">
              <w:rPr>
                <w:rFonts w:cstheme="minorHAnsi"/>
                <w:sz w:val="20"/>
                <w:szCs w:val="20"/>
                <w:shd w:val="clear" w:color="auto" w:fill="FFFFFF"/>
              </w:rPr>
              <w:t>,</w:t>
            </w:r>
            <w:r w:rsidR="00D56ABE" w:rsidRPr="00D56AB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and how wounds heal/regenerate</w:t>
            </w:r>
          </w:p>
          <w:p w14:paraId="5DFC6007" w14:textId="43888748" w:rsidR="0014443A" w:rsidRPr="00B62372" w:rsidRDefault="0014443A" w:rsidP="004A61A8">
            <w:pPr>
              <w:rPr>
                <w:sz w:val="20"/>
                <w:szCs w:val="20"/>
              </w:rPr>
            </w:pPr>
          </w:p>
        </w:tc>
        <w:tc>
          <w:tcPr>
            <w:tcW w:w="2590" w:type="dxa"/>
          </w:tcPr>
          <w:p w14:paraId="35FCDDFC" w14:textId="77777777" w:rsidR="0014443A" w:rsidRPr="00B62372" w:rsidRDefault="0014443A" w:rsidP="004A61A8">
            <w:pPr>
              <w:rPr>
                <w:sz w:val="20"/>
                <w:szCs w:val="20"/>
              </w:rPr>
            </w:pPr>
          </w:p>
          <w:p w14:paraId="3D7D6813" w14:textId="50694DE8" w:rsidR="00B62372" w:rsidRPr="00B62372" w:rsidRDefault="00B62372" w:rsidP="00B62372">
            <w:pPr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Completely</w:t>
            </w: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develop, revise, and/or use a model based on evidence to illustrate and/or predict the relationships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between </w:t>
            </w:r>
            <w:r w:rsidR="00D56AB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the cell cycle, </w:t>
            </w:r>
            <w:r w:rsidR="00D56ABE" w:rsidRPr="00D56ABE">
              <w:rPr>
                <w:rFonts w:cstheme="minorHAnsi"/>
                <w:sz w:val="20"/>
                <w:szCs w:val="20"/>
                <w:shd w:val="clear" w:color="auto" w:fill="FFFFFF"/>
              </w:rPr>
              <w:t>cancer growth</w:t>
            </w:r>
            <w:r w:rsidR="00D56ABE">
              <w:rPr>
                <w:rFonts w:cstheme="minorHAnsi"/>
                <w:sz w:val="20"/>
                <w:szCs w:val="20"/>
                <w:shd w:val="clear" w:color="auto" w:fill="FFFFFF"/>
              </w:rPr>
              <w:t>,</w:t>
            </w:r>
            <w:r w:rsidR="00D56ABE" w:rsidRPr="00D56AB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and how wounds heal/regenerate</w:t>
            </w:r>
          </w:p>
          <w:p w14:paraId="40DCE689" w14:textId="26E1BF87" w:rsidR="0014443A" w:rsidRPr="00B62372" w:rsidRDefault="0014443A" w:rsidP="004A61A8">
            <w:pPr>
              <w:rPr>
                <w:sz w:val="20"/>
                <w:szCs w:val="20"/>
              </w:rPr>
            </w:pPr>
          </w:p>
        </w:tc>
        <w:tc>
          <w:tcPr>
            <w:tcW w:w="2590" w:type="dxa"/>
          </w:tcPr>
          <w:p w14:paraId="7584F560" w14:textId="77777777" w:rsidR="0014443A" w:rsidRPr="00B62372" w:rsidRDefault="0014443A" w:rsidP="004A61A8">
            <w:pPr>
              <w:rPr>
                <w:sz w:val="20"/>
                <w:szCs w:val="20"/>
              </w:rPr>
            </w:pPr>
          </w:p>
          <w:p w14:paraId="3745CC7A" w14:textId="62D3955A" w:rsidR="00B62372" w:rsidRPr="00B62372" w:rsidRDefault="00B62372" w:rsidP="00B62372">
            <w:pPr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Extensively d</w:t>
            </w: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evelop, revise, and/or use a model based on evidence to illustrate and/or predict the relationships between </w:t>
            </w:r>
            <w:r w:rsidR="00D56AB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the cell cycle, </w:t>
            </w:r>
            <w:r w:rsidR="00D56ABE" w:rsidRPr="00D56ABE">
              <w:rPr>
                <w:rFonts w:cstheme="minorHAnsi"/>
                <w:sz w:val="20"/>
                <w:szCs w:val="20"/>
                <w:shd w:val="clear" w:color="auto" w:fill="FFFFFF"/>
              </w:rPr>
              <w:t>cancer growth</w:t>
            </w:r>
            <w:r w:rsidR="00D56ABE">
              <w:rPr>
                <w:rFonts w:cstheme="minorHAnsi"/>
                <w:sz w:val="20"/>
                <w:szCs w:val="20"/>
                <w:shd w:val="clear" w:color="auto" w:fill="FFFFFF"/>
              </w:rPr>
              <w:t>,</w:t>
            </w:r>
            <w:r w:rsidR="00D56ABE" w:rsidRPr="00D56AB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and how wounds heal/regenerate</w:t>
            </w:r>
          </w:p>
          <w:p w14:paraId="08C65B64" w14:textId="2B60AFD2" w:rsidR="0014443A" w:rsidRPr="00B62372" w:rsidRDefault="0014443A" w:rsidP="004A61A8">
            <w:pPr>
              <w:rPr>
                <w:sz w:val="20"/>
                <w:szCs w:val="20"/>
              </w:rPr>
            </w:pPr>
          </w:p>
        </w:tc>
      </w:tr>
      <w:tr w:rsidR="0014443A" w14:paraId="077C109A" w14:textId="77777777" w:rsidTr="008E2AB3">
        <w:trPr>
          <w:trHeight w:val="2402"/>
        </w:trPr>
        <w:tc>
          <w:tcPr>
            <w:tcW w:w="2875" w:type="dxa"/>
          </w:tcPr>
          <w:p w14:paraId="4882C921" w14:textId="77777777" w:rsidR="0014443A" w:rsidRPr="00090DB6" w:rsidRDefault="0014443A" w:rsidP="004A61A8">
            <w:pPr>
              <w:jc w:val="center"/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CCC</w:t>
            </w:r>
          </w:p>
          <w:p w14:paraId="10C6DF38" w14:textId="7E13416B" w:rsidR="0014443A" w:rsidRPr="00D56ABE" w:rsidRDefault="008E2C57" w:rsidP="00D56ABE">
            <w:pPr>
              <w:jc w:val="center"/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</w:pPr>
            <w:r w:rsidRPr="008E2C57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Defining the system under study—specifying its boundaries and making explicit a model of that system—provides tools for understanding and testing ideas that are applicable throughout science and engineering.</w:t>
            </w:r>
          </w:p>
          <w:p w14:paraId="72B73F94" w14:textId="399A2769" w:rsidR="0014443A" w:rsidRDefault="0014443A" w:rsidP="004A61A8">
            <w:pPr>
              <w:jc w:val="right"/>
              <w:rPr>
                <w:sz w:val="16"/>
                <w:szCs w:val="16"/>
              </w:rPr>
            </w:pPr>
            <w:r w:rsidRPr="00BC5858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D10457D" wp14:editId="2AED0797">
                      <wp:simplePos x="0" y="0"/>
                      <wp:positionH relativeFrom="column">
                        <wp:posOffset>663888</wp:posOffset>
                      </wp:positionH>
                      <wp:positionV relativeFrom="paragraph">
                        <wp:posOffset>103505</wp:posOffset>
                      </wp:positionV>
                      <wp:extent cx="136477" cy="143301"/>
                      <wp:effectExtent l="0" t="0" r="16510" b="9525"/>
                      <wp:wrapNone/>
                      <wp:docPr id="3" name="Fram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477" cy="143301"/>
                              </a:xfrm>
                              <a:prstGeom prst="fram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CD1A78" id="Frame 3" o:spid="_x0000_s1026" style="position:absolute;margin-left:52.25pt;margin-top:8.15pt;width:10.75pt;height:11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477,143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" path="m,l136477,r,143301l,143301,,xm17060,17060r,109181l119417,126241r,-109181l17060,17060xe" fillcolor="#4472c4 [3204]" strokecolor="#1f3763 [1604]" strokeweight="1pt">
                      <v:stroke joinstyle="miter"/>
                      <v:path arrowok="t" o:connecttype="custom" o:connectlocs="0,0;136477,0;136477,143301;0,143301;0,0;17060,17060;17060,126241;119417,126241;119417,17060;17060,17060" o:connectangles="0,0,0,0,0,0,0,0,0,0"/>
                    </v:shape>
                  </w:pict>
                </mc:Fallback>
              </mc:AlternateContent>
            </w:r>
          </w:p>
          <w:p w14:paraId="0067D1BF" w14:textId="7B0F10D1" w:rsidR="0014443A" w:rsidRDefault="0014443A" w:rsidP="0014443A">
            <w:pPr>
              <w:jc w:val="right"/>
            </w:pPr>
            <w:r>
              <w:rPr>
                <w:sz w:val="16"/>
                <w:szCs w:val="16"/>
              </w:rPr>
              <w:t>Insufficient Evidence</w:t>
            </w:r>
          </w:p>
        </w:tc>
        <w:tc>
          <w:tcPr>
            <w:tcW w:w="2305" w:type="dxa"/>
          </w:tcPr>
          <w:p w14:paraId="29E63F31" w14:textId="77777777" w:rsidR="0014443A" w:rsidRDefault="0014443A" w:rsidP="004A61A8">
            <w:pPr>
              <w:rPr>
                <w:rFonts w:cstheme="minorHAnsi"/>
                <w:sz w:val="20"/>
                <w:szCs w:val="20"/>
              </w:rPr>
            </w:pPr>
          </w:p>
          <w:p w14:paraId="4F2C2FC3" w14:textId="41CD5A70" w:rsidR="0014443A" w:rsidRPr="0014443A" w:rsidRDefault="0014443A" w:rsidP="0014443A">
            <w:pPr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465782">
              <w:rPr>
                <w:sz w:val="20"/>
                <w:szCs w:val="20"/>
              </w:rPr>
              <w:t>With guidance</w:t>
            </w:r>
            <w:r>
              <w:rPr>
                <w:sz w:val="20"/>
                <w:szCs w:val="20"/>
              </w:rPr>
              <w:t xml:space="preserve">, </w:t>
            </w:r>
            <w:r w:rsidR="00D56ABE">
              <w:rPr>
                <w:sz w:val="20"/>
                <w:szCs w:val="20"/>
              </w:rPr>
              <w:t>defines the system under study and demonstrates use of tools for understanding and testing ideas applicable to growth and division of cells.</w:t>
            </w:r>
            <w:r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590" w:type="dxa"/>
          </w:tcPr>
          <w:p w14:paraId="6D313843" w14:textId="77777777" w:rsidR="0014443A" w:rsidRDefault="0014443A" w:rsidP="004A61A8">
            <w:pPr>
              <w:rPr>
                <w:sz w:val="20"/>
                <w:szCs w:val="20"/>
              </w:rPr>
            </w:pPr>
          </w:p>
          <w:p w14:paraId="14484147" w14:textId="0DD7EE1E" w:rsidR="0014443A" w:rsidRPr="00465782" w:rsidRDefault="0014443A" w:rsidP="004A61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artially </w:t>
            </w:r>
            <w:r w:rsidR="00D56ABE">
              <w:rPr>
                <w:sz w:val="20"/>
                <w:szCs w:val="20"/>
              </w:rPr>
              <w:t>defines the system under study, and/or partially demonstrates use of tools for understanding and testing ideas applicable to growth and division of cells.</w:t>
            </w:r>
          </w:p>
        </w:tc>
        <w:tc>
          <w:tcPr>
            <w:tcW w:w="2590" w:type="dxa"/>
          </w:tcPr>
          <w:p w14:paraId="32FCF9AA" w14:textId="77777777" w:rsidR="0014443A" w:rsidRDefault="0014443A" w:rsidP="004A61A8">
            <w:pPr>
              <w:rPr>
                <w:sz w:val="20"/>
                <w:szCs w:val="20"/>
              </w:rPr>
            </w:pPr>
          </w:p>
          <w:p w14:paraId="2E02C36E" w14:textId="3DD348EB" w:rsidR="0014443A" w:rsidRPr="008C25C8" w:rsidRDefault="0014443A" w:rsidP="004A61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ffectively </w:t>
            </w:r>
            <w:r w:rsidR="00B62372">
              <w:rPr>
                <w:sz w:val="20"/>
                <w:szCs w:val="20"/>
              </w:rPr>
              <w:t>defines the system under study</w:t>
            </w:r>
            <w:r w:rsidR="00D56ABE">
              <w:rPr>
                <w:sz w:val="20"/>
                <w:szCs w:val="20"/>
              </w:rPr>
              <w:t xml:space="preserve"> and effectively demonstrates use of tools for understanding and testing ideas applicable to growth and division of cells.</w:t>
            </w:r>
          </w:p>
        </w:tc>
        <w:tc>
          <w:tcPr>
            <w:tcW w:w="2590" w:type="dxa"/>
          </w:tcPr>
          <w:p w14:paraId="3B10102E" w14:textId="77777777" w:rsidR="0014443A" w:rsidRDefault="0014443A" w:rsidP="004A61A8">
            <w:pPr>
              <w:rPr>
                <w:sz w:val="20"/>
                <w:szCs w:val="20"/>
              </w:rPr>
            </w:pPr>
          </w:p>
          <w:p w14:paraId="7249778B" w14:textId="51606E3D" w:rsidR="0014443A" w:rsidRPr="008C25C8" w:rsidRDefault="0014443A" w:rsidP="004A61A8">
            <w:pPr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</w:rPr>
              <w:t xml:space="preserve">Extensively </w:t>
            </w:r>
            <w:r w:rsidR="00D56ABE">
              <w:rPr>
                <w:sz w:val="20"/>
                <w:szCs w:val="20"/>
              </w:rPr>
              <w:t>defines the system under study and demonstrates use of tools for understanding and testing ideas applicable to growth and division of cells.</w:t>
            </w:r>
          </w:p>
        </w:tc>
      </w:tr>
    </w:tbl>
    <w:p w14:paraId="5D6B6E5D" w14:textId="4A86D0A7" w:rsidR="0014443A" w:rsidRDefault="0014443A"/>
    <w:sectPr w:rsidR="0014443A" w:rsidSect="001444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4C402" w14:textId="77777777" w:rsidR="00C54DC1" w:rsidRDefault="00C54DC1" w:rsidP="0014443A">
      <w:r>
        <w:separator/>
      </w:r>
    </w:p>
  </w:endnote>
  <w:endnote w:type="continuationSeparator" w:id="0">
    <w:p w14:paraId="7D49FBEE" w14:textId="77777777" w:rsidR="00C54DC1" w:rsidRDefault="00C54DC1" w:rsidP="00144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A7C1A" w14:textId="77777777" w:rsidR="000F45EB" w:rsidRDefault="000F45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08343" w14:textId="63FC3854" w:rsidR="000F45EB" w:rsidRDefault="000F45EB">
    <w:pPr>
      <w:pStyle w:val="Footer"/>
    </w:pPr>
    <w:r w:rsidRPr="000F45EB">
      <mc:AlternateContent>
        <mc:Choice Requires="wpg">
          <w:drawing>
            <wp:anchor distT="0" distB="0" distL="114300" distR="114300" simplePos="0" relativeHeight="251659264" behindDoc="0" locked="0" layoutInCell="1" allowOverlap="1" wp14:anchorId="5E09E1AE" wp14:editId="7381AC51">
              <wp:simplePos x="0" y="0"/>
              <wp:positionH relativeFrom="margin">
                <wp:align>center</wp:align>
              </wp:positionH>
              <wp:positionV relativeFrom="paragraph">
                <wp:posOffset>-38957</wp:posOffset>
              </wp:positionV>
              <wp:extent cx="2817506" cy="358108"/>
              <wp:effectExtent l="38100" t="0" r="20955" b="23495"/>
              <wp:wrapNone/>
              <wp:docPr id="12" name="Group 7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C007E8" w14:textId="77777777" w:rsidR="000F45EB" w:rsidRDefault="000F45EB" w:rsidP="000F45EB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4" name="Right Triangle 14"/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5" name="Picture 15" descr="Logo&#10;&#10;Description automatically generated">
                          <a:hlinkClick r:id="rId1"/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" name="Picture 16" descr="A picture containing text, clipart&#10;&#10;Description automatically generated">
                          <a:hlinkClick r:id="rId3"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E09E1AE" id="Group 7" o:spid="_x0000_s1026" style="position:absolute;margin-left:0;margin-top:-3.05pt;width:221.85pt;height:28.2pt;z-index:251659264;mso-position-horizontal:center;mso-position-horizontal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" stroked="f">
                <v:textbox style="mso-fit-shape-to-text:t">
                  <w:txbxContent>
                    <w:p w14:paraId="6AC007E8" w14:textId="77777777" w:rsidR="000F45EB" w:rsidRDefault="000F45EB" w:rsidP="000F45EB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4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6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" o:button="t">
                <v:fill o:detectmouseclick="t"/>
                <v:imagedata r:id="rId6" o:title="A picture containing text, clipart&#10;&#10;Description automatically generated"/>
              </v:shape>
              <w10:wrap anchorx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69516" w14:textId="77777777" w:rsidR="000F45EB" w:rsidRDefault="000F4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EDEB8" w14:textId="77777777" w:rsidR="00C54DC1" w:rsidRDefault="00C54DC1" w:rsidP="0014443A">
      <w:r>
        <w:separator/>
      </w:r>
    </w:p>
  </w:footnote>
  <w:footnote w:type="continuationSeparator" w:id="0">
    <w:p w14:paraId="00D271F6" w14:textId="77777777" w:rsidR="00C54DC1" w:rsidRDefault="00C54DC1" w:rsidP="001444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6E003" w14:textId="77777777" w:rsidR="000F45EB" w:rsidRDefault="000F45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9599D" w14:textId="77777777" w:rsidR="000F45EB" w:rsidRDefault="000F45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B38C8" w14:textId="77777777" w:rsidR="000F45EB" w:rsidRDefault="000F45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056A6"/>
    <w:multiLevelType w:val="hybridMultilevel"/>
    <w:tmpl w:val="DBA4A5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23439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DE1M7UwMDYxMLNQ0lEKTi0uzszPAykwrAUALsM0rCwAAAA="/>
  </w:docVars>
  <w:rsids>
    <w:rsidRoot w:val="0014443A"/>
    <w:rsid w:val="000F45EB"/>
    <w:rsid w:val="0014443A"/>
    <w:rsid w:val="002F0C4A"/>
    <w:rsid w:val="00583BE4"/>
    <w:rsid w:val="008E2AB3"/>
    <w:rsid w:val="008E2C57"/>
    <w:rsid w:val="00A04F51"/>
    <w:rsid w:val="00B62372"/>
    <w:rsid w:val="00C54DC1"/>
    <w:rsid w:val="00D56ABE"/>
    <w:rsid w:val="00ED1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F91B4B"/>
  <w15:chartTrackingRefBased/>
  <w15:docId w15:val="{A799F045-EE83-E64C-A772-7739B5FB5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4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44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4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43A"/>
  </w:style>
  <w:style w:type="paragraph" w:styleId="Footer">
    <w:name w:val="footer"/>
    <w:basedOn w:val="Normal"/>
    <w:link w:val="FooterChar"/>
    <w:uiPriority w:val="99"/>
    <w:unhideWhenUsed/>
    <w:rsid w:val="001444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Wilder</dc:creator>
  <cp:keywords/>
  <dc:description/>
  <cp:lastModifiedBy>Michelle Hudson</cp:lastModifiedBy>
  <cp:revision>3</cp:revision>
  <dcterms:created xsi:type="dcterms:W3CDTF">2023-01-03T23:38:00Z</dcterms:created>
  <dcterms:modified xsi:type="dcterms:W3CDTF">2023-02-27T23:39:00Z</dcterms:modified>
</cp:coreProperties>
</file>